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181C720E" w14:textId="77777777" w:rsidTr="00DD39FA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7275D38E" w14:textId="4590E819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6BAA0482" wp14:editId="2DC1D238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2D41E9D8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54B4D5AA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875BE90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2251F58F" w14:textId="77777777" w:rsidTr="00DD39F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505177" w14:textId="41B425CB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DD39F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636C0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3</w:t>
            </w:r>
          </w:p>
        </w:tc>
      </w:tr>
      <w:tr w:rsidR="009128C1" w:rsidRPr="00294CEA" w14:paraId="49134535" w14:textId="77777777" w:rsidTr="00DD39FA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D4632AF" w14:textId="39835C91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DD39F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DD39FA" w:rsidRPr="00DD39FA">
              <w:rPr>
                <w:rFonts w:ascii="Times New Roman" w:hAnsi="Times New Roman" w:cs="B Nazanin"/>
                <w:noProof/>
                <w:sz w:val="18"/>
                <w:szCs w:val="20"/>
              </w:rPr>
              <w:t>A learning</w:t>
            </w:r>
            <w:r w:rsidR="00DD39FA" w:rsidRPr="00DD39FA">
              <w:rPr>
                <w:rFonts w:ascii="Cambria Math" w:hAnsi="Cambria Math" w:cs="Cambria Math"/>
                <w:noProof/>
                <w:sz w:val="18"/>
                <w:szCs w:val="20"/>
              </w:rPr>
              <w:t>‐</w:t>
            </w:r>
            <w:r w:rsidR="00DD39FA" w:rsidRPr="00DD39FA">
              <w:rPr>
                <w:rFonts w:ascii="Times New Roman" w:hAnsi="Times New Roman" w:cs="B Nazanin"/>
                <w:noProof/>
                <w:sz w:val="18"/>
                <w:szCs w:val="20"/>
              </w:rPr>
              <w:t>based approach for virtual machine placement in cloud data centers</w:t>
            </w:r>
          </w:p>
        </w:tc>
      </w:tr>
      <w:tr w:rsidR="009128C1" w:rsidRPr="00294CEA" w14:paraId="1AF80BBB" w14:textId="77777777" w:rsidTr="00DD39FA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352CFBC" w14:textId="77777777" w:rsidR="009128C1" w:rsidRPr="00294CEA" w:rsidRDefault="009128C1" w:rsidP="00DD39F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DD39FA">
              <w:t xml:space="preserve"> </w:t>
            </w:r>
            <w:r w:rsidR="00DD39FA" w:rsidRPr="00DD39FA">
              <w:rPr>
                <w:rFonts w:ascii="Times New Roman" w:hAnsi="Times New Roman" w:cs="B Nazanin"/>
                <w:noProof/>
                <w:sz w:val="18"/>
                <w:szCs w:val="20"/>
              </w:rPr>
              <w:t>Mostafa Ghobaei</w:t>
            </w:r>
            <w:r w:rsidR="00DD39FA" w:rsidRPr="00DD39FA">
              <w:rPr>
                <w:rFonts w:ascii="Cambria Math" w:hAnsi="Cambria Math" w:cs="Cambria Math"/>
                <w:noProof/>
                <w:sz w:val="18"/>
                <w:szCs w:val="20"/>
              </w:rPr>
              <w:t>‐</w:t>
            </w:r>
            <w:r w:rsidR="00DD39FA" w:rsidRPr="00DD39FA">
              <w:rPr>
                <w:rFonts w:ascii="Times New Roman" w:hAnsi="Times New Roman" w:cs="B Nazanin"/>
                <w:noProof/>
                <w:sz w:val="18"/>
                <w:szCs w:val="20"/>
              </w:rPr>
              <w:t>Arani, Ali Asghar Rahmanian, Mahboubeh Shamsi</w:t>
            </w:r>
            <w:r w:rsidR="00DD39FA">
              <w:rPr>
                <w:rFonts w:ascii="Times New Roman" w:hAnsi="Times New Roman" w:cs="B Nazanin"/>
                <w:noProof/>
                <w:sz w:val="18"/>
                <w:szCs w:val="20"/>
              </w:rPr>
              <w:t>*,</w:t>
            </w:r>
            <w:r w:rsidR="00DD39FA" w:rsidRPr="00DD39FA">
              <w:rPr>
                <w:rFonts w:ascii="Times New Roman" w:hAnsi="Times New Roman" w:cs="B Nazanin"/>
                <w:noProof/>
                <w:sz w:val="18"/>
                <w:szCs w:val="20"/>
              </w:rPr>
              <w:t>Abdolreza Rasouli Kenari</w:t>
            </w:r>
          </w:p>
        </w:tc>
      </w:tr>
      <w:tr w:rsidR="00294CEA" w:rsidRPr="00294CEA" w14:paraId="0A56AD9E" w14:textId="77777777" w:rsidTr="00DD39FA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8E6D3C3" w14:textId="6B946193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D39F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D39F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0F8B3419" w14:textId="77777777" w:rsidTr="00DD39FA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A4F4EB4" w14:textId="7FDE63E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DD39F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5C81B15E" w14:textId="77777777" w:rsidTr="00DD39FA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6A5A5B5A" w14:textId="50716AC7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DD39F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853" w:type="dxa"/>
            <w:gridSpan w:val="3"/>
          </w:tcPr>
          <w:p w14:paraId="276F7559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DD39F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79F58F27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DD39FA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</w:p>
        </w:tc>
      </w:tr>
      <w:tr w:rsidR="009128C1" w:rsidRPr="00294CEA" w14:paraId="6851D567" w14:textId="77777777" w:rsidTr="00DD39FA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E5A0E" w14:textId="0ADC1BF2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DD39F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66612333" w14:textId="77777777" w:rsidTr="00DD39FA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2674B63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8062F4" w14:textId="56D3CBFA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DD39FA">
              <w:t xml:space="preserve"> </w:t>
            </w:r>
            <w:r w:rsidR="00DD39FA" w:rsidRPr="00DD39F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nternational Journal of Communication Systems</w:t>
            </w:r>
            <w:r w:rsidR="00DD39F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</w:p>
        </w:tc>
      </w:tr>
      <w:tr w:rsidR="00B53046" w:rsidRPr="00294CEA" w14:paraId="76132795" w14:textId="77777777" w:rsidTr="00DD39F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03F5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33DA779F" w14:textId="6AF566E4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DD39FA" w:rsidRPr="00DD39F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0991131</w:t>
            </w:r>
          </w:p>
        </w:tc>
        <w:tc>
          <w:tcPr>
            <w:tcW w:w="2477" w:type="dxa"/>
            <w:gridSpan w:val="2"/>
          </w:tcPr>
          <w:p w14:paraId="5F2BDD23" w14:textId="77777777" w:rsidR="00B53046" w:rsidRPr="00294CEA" w:rsidRDefault="00B53046" w:rsidP="00DD39F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DD39FA">
              <w:t xml:space="preserve"> </w:t>
            </w:r>
            <w:r w:rsidR="00DD39FA" w:rsidRPr="00DD39FA">
              <w:rPr>
                <w:rFonts w:ascii="Times New Roman" w:hAnsi="Times New Roman" w:cs="B Nazanin"/>
                <w:sz w:val="18"/>
                <w:szCs w:val="20"/>
                <w:lang w:bidi="fa-IR"/>
              </w:rPr>
              <w:t>John Wiley &amp; Sons</w:t>
            </w:r>
          </w:p>
        </w:tc>
        <w:tc>
          <w:tcPr>
            <w:tcW w:w="2686" w:type="dxa"/>
            <w:gridSpan w:val="4"/>
          </w:tcPr>
          <w:p w14:paraId="30CF6168" w14:textId="77777777" w:rsidR="00B53046" w:rsidRPr="00294CEA" w:rsidRDefault="00B53046" w:rsidP="00DD39F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شماره نشریه و سال چاپ:</w:t>
            </w:r>
            <w:r w:rsidR="00DD39FA" w:rsidRPr="00DD39FA">
              <w:rPr>
                <w:rFonts w:ascii="Times New Roman" w:hAnsi="Times New Roman" w:cs="B Nazanin"/>
                <w:sz w:val="18"/>
                <w:szCs w:val="20"/>
                <w:lang w:bidi="fa-IR"/>
              </w:rPr>
              <w:t>2</w:t>
            </w:r>
            <w:r w:rsidR="00DD39FA">
              <w:rPr>
                <w:rFonts w:ascii="Times New Roman" w:hAnsi="Times New Roman" w:cs="B Nazanin"/>
                <w:sz w:val="18"/>
                <w:szCs w:val="20"/>
                <w:lang w:bidi="fa-IR"/>
              </w:rPr>
              <w:t>0</w:t>
            </w:r>
            <w:r w:rsidR="00DD39FA" w:rsidRPr="00DD39FA">
              <w:rPr>
                <w:rFonts w:ascii="Times New Roman" w:hAnsi="Times New Roman" w:cs="B Nazanin"/>
                <w:sz w:val="18"/>
                <w:szCs w:val="20"/>
                <w:lang w:bidi="fa-IR"/>
              </w:rPr>
              <w:t>18-31(8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1ED8968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DD39FA" w:rsidRPr="00DD39FA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United States</w:t>
            </w:r>
          </w:p>
        </w:tc>
      </w:tr>
      <w:tr w:rsidR="00B53046" w:rsidRPr="00294CEA" w14:paraId="24BAC765" w14:textId="77777777" w:rsidTr="00DD39F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272F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1670B" w14:textId="662E09E5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D39F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D39F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D39F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67FC33DF" w14:textId="77777777" w:rsidTr="00DD39F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0429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F87469D" w14:textId="5733A7DC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D39F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.</w:t>
            </w:r>
            <w:r w:rsidR="000E4F0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882</w:t>
            </w:r>
            <w:r w:rsidR="000E4F08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0E4F08">
              <w:rPr>
                <w:rFonts w:ascii="Times New Roman" w:hAnsi="Times New Roman" w:cs="Times New Roman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0E4F08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0E4F0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3</w:t>
            </w:r>
            <w:r w:rsidR="00DD39F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CD1E0" w14:textId="09712258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DD39FA">
              <w:rPr>
                <w:rFonts w:ascii="Times New Roman" w:hAnsi="Times New Roman" w:cs="B Nazanin"/>
                <w:sz w:val="18"/>
                <w:szCs w:val="20"/>
                <w:lang w:bidi="fa-IR"/>
              </w:rPr>
              <w:t>2.</w:t>
            </w:r>
            <w:r w:rsidR="000E4F08">
              <w:rPr>
                <w:rFonts w:ascii="Times New Roman" w:hAnsi="Times New Roman" w:cs="B Nazanin"/>
                <w:sz w:val="18"/>
                <w:szCs w:val="20"/>
                <w:lang w:bidi="fa-IR"/>
              </w:rPr>
              <w:t>925</w:t>
            </w:r>
            <w:r w:rsidR="00DD39FA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</w:tr>
      <w:tr w:rsidR="00B53046" w:rsidRPr="00294CEA" w14:paraId="55674AB4" w14:textId="77777777" w:rsidTr="00DD39F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EE66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40B8CE16" w14:textId="3BEDD3EF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D39F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0E4F0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517</w:t>
            </w:r>
            <w:r w:rsidR="00DD39F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0CC6FA56" w14:textId="07FC04A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0E4F08">
              <w:rPr>
                <w:rFonts w:ascii="Times New Roman" w:hAnsi="Times New Roman" w:cs="B Nazanin"/>
                <w:sz w:val="18"/>
                <w:szCs w:val="20"/>
                <w:lang w:bidi="fa-IR"/>
              </w:rPr>
              <w:t>56</w:t>
            </w:r>
            <w:r w:rsidR="00DD39FA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487E6EA3" w14:textId="41ED6A48" w:rsidR="00B53046" w:rsidRPr="00294CEA" w:rsidRDefault="00FC6E69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Q</w:t>
            </w:r>
            <w:r w:rsidR="00DD39FA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2 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3567424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DD39FA">
              <w:t xml:space="preserve"> </w:t>
            </w:r>
            <w:r w:rsidR="00DD39FA" w:rsidRPr="00DD39F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omputer Networks and Communications</w:t>
            </w:r>
          </w:p>
        </w:tc>
      </w:tr>
      <w:tr w:rsidR="00B53046" w:rsidRPr="00294CEA" w14:paraId="0BE8AD1C" w14:textId="77777777" w:rsidTr="00DD39FA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9C73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4B11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69216AA6" w14:textId="77777777" w:rsidTr="00DD39FA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5CE28" w14:textId="13082B0F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3B47A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2BD35" w14:textId="2B01E7BD" w:rsidR="00673283" w:rsidRPr="00294CEA" w:rsidRDefault="00FC6E69" w:rsidP="00FC6E69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630E4D7E" w14:textId="77777777" w:rsidTr="00DD39F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55EB0" w14:textId="3DF5936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3B47A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762FBDCC" w14:textId="77777777" w:rsidTr="00DD39F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FC685" w14:textId="166BD8DB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3B47A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7AAC4B20" w14:textId="77777777" w:rsidTr="00DD39F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12104" w14:textId="44AA469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3B47A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0CA7ED25" w14:textId="77777777" w:rsidTr="00DD39FA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CAFF10" w14:textId="1C99A97E" w:rsidR="00673283" w:rsidRPr="00294CEA" w:rsidRDefault="00521CC9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>
              <w:rPr>
                <w:rFonts w:ascii="Times New Roman" w:hAnsi="Times New Roman" w:cs="B Nazanin"/>
                <w:noProof/>
                <w:sz w:val="18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5E9CE61D" wp14:editId="132B8F95">
                  <wp:simplePos x="0" y="0"/>
                  <wp:positionH relativeFrom="column">
                    <wp:posOffset>314537</wp:posOffset>
                  </wp:positionH>
                  <wp:positionV relativeFrom="paragraph">
                    <wp:posOffset>42545</wp:posOffset>
                  </wp:positionV>
                  <wp:extent cx="984885" cy="1079500"/>
                  <wp:effectExtent l="0" t="0" r="5715" b="635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4885" cy="1079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673283"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 w:rsidR="00673283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="00673283"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 w:rsidR="00673283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="00673283"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2FE7FD40" w14:textId="77777777" w:rsidTr="00DD39FA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141603D" w14:textId="56C0CB11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521CC9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F636C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521CC9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F636C0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415B5B0" w14:textId="7E18E86D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71EB51B2" w14:textId="018C8E71" w:rsidR="00A60C04" w:rsidRPr="00294CEA" w:rsidRDefault="00000000" w:rsidP="001D74D0">
      <w:pPr>
        <w:bidi/>
        <w:rPr>
          <w:rFonts w:ascii="Times New Roman" w:hAnsi="Times New Roman" w:cs="B Nazanin"/>
          <w:sz w:val="18"/>
          <w:szCs w:val="20"/>
        </w:rPr>
      </w:pP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QwNTE3sLSwsDBQ0lEKTi0uzszPAykwrgUAeOhQAiwAAAA="/>
  </w:docVars>
  <w:rsids>
    <w:rsidRoot w:val="001D74D0"/>
    <w:rsid w:val="00097B60"/>
    <w:rsid w:val="000E4F08"/>
    <w:rsid w:val="000F2289"/>
    <w:rsid w:val="001D74D0"/>
    <w:rsid w:val="0020282E"/>
    <w:rsid w:val="00294CEA"/>
    <w:rsid w:val="003B47A1"/>
    <w:rsid w:val="00521CC9"/>
    <w:rsid w:val="00544180"/>
    <w:rsid w:val="00673283"/>
    <w:rsid w:val="0081716D"/>
    <w:rsid w:val="009128C1"/>
    <w:rsid w:val="00A841FA"/>
    <w:rsid w:val="00B53046"/>
    <w:rsid w:val="00BD2C9E"/>
    <w:rsid w:val="00C52AD5"/>
    <w:rsid w:val="00CA6484"/>
    <w:rsid w:val="00DD39FA"/>
    <w:rsid w:val="00F636C0"/>
    <w:rsid w:val="00FC6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996E0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1E4463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1E4463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1E4463"/>
    <w:rsid w:val="00491674"/>
    <w:rsid w:val="009D1C57"/>
    <w:rsid w:val="00A9125C"/>
    <w:rsid w:val="00B36EEC"/>
    <w:rsid w:val="00E3432E"/>
    <w:rsid w:val="00FF7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399AA-927B-4134-8ED1-5B858BA3A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282</Words>
  <Characters>1367</Characters>
  <Application>Microsoft Office Word</Application>
  <DocSecurity>0</DocSecurity>
  <Lines>59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3</cp:revision>
  <dcterms:created xsi:type="dcterms:W3CDTF">2020-10-15T13:30:00Z</dcterms:created>
  <dcterms:modified xsi:type="dcterms:W3CDTF">2023-06-09T21:56:00Z</dcterms:modified>
</cp:coreProperties>
</file>